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66A70F" w14:textId="307B3C98" w:rsidR="009E6531" w:rsidRDefault="009E6531">
      <w:pPr>
        <w:spacing w:after="0" w:line="240" w:lineRule="auto"/>
        <w:rPr>
          <w:rFonts w:asciiTheme="majorHAnsi" w:hAnsiTheme="majorHAnsi" w:cstheme="majorHAnsi"/>
          <w:sz w:val="22"/>
          <w:szCs w:val="22"/>
        </w:rPr>
      </w:pPr>
    </w:p>
    <w:tbl>
      <w:tblPr>
        <w:tblStyle w:val="TableGrid"/>
        <w:tblW w:w="9720" w:type="dxa"/>
        <w:tblInd w:w="-185" w:type="dxa"/>
        <w:tblLook w:val="04A0" w:firstRow="1" w:lastRow="0" w:firstColumn="1" w:lastColumn="0" w:noHBand="0" w:noVBand="1"/>
      </w:tblPr>
      <w:tblGrid>
        <w:gridCol w:w="2880"/>
        <w:gridCol w:w="2700"/>
        <w:gridCol w:w="4140"/>
      </w:tblGrid>
      <w:tr w:rsidR="006D4C30" w14:paraId="5B9DF953" w14:textId="68315C0F" w:rsidTr="00DA0070">
        <w:trPr>
          <w:trHeight w:val="288"/>
        </w:trPr>
        <w:tc>
          <w:tcPr>
            <w:tcW w:w="2880" w:type="dxa"/>
            <w:vAlign w:val="center"/>
          </w:tcPr>
          <w:p w14:paraId="5C948E09" w14:textId="047461B9" w:rsidR="006D4C30" w:rsidRPr="006D4C30" w:rsidRDefault="006D4C30" w:rsidP="006D4C30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6D4C3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NAMA MATA KULIAH</w:t>
            </w:r>
          </w:p>
        </w:tc>
        <w:tc>
          <w:tcPr>
            <w:tcW w:w="2700" w:type="dxa"/>
            <w:vAlign w:val="center"/>
          </w:tcPr>
          <w:p w14:paraId="4A19D21A" w14:textId="77777777" w:rsidR="006D4C30" w:rsidRPr="006D4C30" w:rsidRDefault="006D4C30" w:rsidP="006D4C30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  <w:tc>
          <w:tcPr>
            <w:tcW w:w="4140" w:type="dxa"/>
          </w:tcPr>
          <w:p w14:paraId="48A58810" w14:textId="24D4CA0D" w:rsidR="006D4C30" w:rsidRPr="006D4C30" w:rsidRDefault="006D4C30" w:rsidP="006D4C30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CAPAIAN PEMBELAJARAN MATA KULIAH</w:t>
            </w:r>
          </w:p>
        </w:tc>
      </w:tr>
      <w:tr w:rsidR="00DA0070" w14:paraId="6C30B6D6" w14:textId="1161A03D" w:rsidTr="00DA0070">
        <w:trPr>
          <w:trHeight w:val="288"/>
        </w:trPr>
        <w:tc>
          <w:tcPr>
            <w:tcW w:w="2880" w:type="dxa"/>
            <w:vAlign w:val="center"/>
          </w:tcPr>
          <w:p w14:paraId="5672C2BD" w14:textId="57C1B5D1" w:rsidR="00DA0070" w:rsidRPr="006D4C30" w:rsidRDefault="00DA0070" w:rsidP="006D4C30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6D4C3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KODE MATA KULIAH</w:t>
            </w:r>
          </w:p>
        </w:tc>
        <w:tc>
          <w:tcPr>
            <w:tcW w:w="2700" w:type="dxa"/>
            <w:vAlign w:val="center"/>
          </w:tcPr>
          <w:p w14:paraId="0BA5A17C" w14:textId="77777777" w:rsidR="00DA0070" w:rsidRPr="006D4C30" w:rsidRDefault="00DA0070" w:rsidP="006D4C30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  <w:tc>
          <w:tcPr>
            <w:tcW w:w="4140" w:type="dxa"/>
            <w:vMerge w:val="restart"/>
          </w:tcPr>
          <w:p w14:paraId="58DD72A9" w14:textId="77777777" w:rsidR="00DA0070" w:rsidRDefault="00DA0070" w:rsidP="00DA0070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1.</w:t>
            </w:r>
          </w:p>
          <w:p w14:paraId="5F9ECD84" w14:textId="77777777" w:rsidR="00DA0070" w:rsidRDefault="00DA0070" w:rsidP="00DA0070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2.</w:t>
            </w:r>
          </w:p>
          <w:p w14:paraId="694CF024" w14:textId="484875BA" w:rsidR="00DA0070" w:rsidRPr="006D4C30" w:rsidRDefault="00DA0070" w:rsidP="00DA0070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3.</w:t>
            </w:r>
          </w:p>
        </w:tc>
      </w:tr>
      <w:tr w:rsidR="00DA0070" w14:paraId="1C7C1F38" w14:textId="47A586D2" w:rsidTr="00DA0070">
        <w:trPr>
          <w:trHeight w:val="288"/>
        </w:trPr>
        <w:tc>
          <w:tcPr>
            <w:tcW w:w="2880" w:type="dxa"/>
            <w:vAlign w:val="center"/>
          </w:tcPr>
          <w:p w14:paraId="23E310B4" w14:textId="336C6E55" w:rsidR="00DA0070" w:rsidRPr="006D4C30" w:rsidRDefault="00DA0070" w:rsidP="006D4C30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6D4C3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SEMESTER/ SKS</w:t>
            </w:r>
          </w:p>
        </w:tc>
        <w:tc>
          <w:tcPr>
            <w:tcW w:w="2700" w:type="dxa"/>
            <w:vAlign w:val="center"/>
          </w:tcPr>
          <w:p w14:paraId="59047EAA" w14:textId="77777777" w:rsidR="00DA0070" w:rsidRPr="006D4C30" w:rsidRDefault="00DA0070" w:rsidP="006D4C30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  <w:tc>
          <w:tcPr>
            <w:tcW w:w="4140" w:type="dxa"/>
            <w:vMerge/>
          </w:tcPr>
          <w:p w14:paraId="3431F5CA" w14:textId="77777777" w:rsidR="00DA0070" w:rsidRPr="006D4C30" w:rsidRDefault="00DA0070" w:rsidP="006D4C30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</w:tr>
      <w:tr w:rsidR="00DA0070" w14:paraId="616E9D1E" w14:textId="77777777" w:rsidTr="00DA0070">
        <w:trPr>
          <w:trHeight w:val="288"/>
        </w:trPr>
        <w:tc>
          <w:tcPr>
            <w:tcW w:w="2880" w:type="dxa"/>
            <w:vAlign w:val="center"/>
          </w:tcPr>
          <w:p w14:paraId="2A7B34BF" w14:textId="3F84427C" w:rsidR="00DA0070" w:rsidRPr="006D4C30" w:rsidRDefault="00DA0070" w:rsidP="006D4C30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JUDUL TUGAS</w:t>
            </w:r>
          </w:p>
        </w:tc>
        <w:tc>
          <w:tcPr>
            <w:tcW w:w="2700" w:type="dxa"/>
            <w:vAlign w:val="center"/>
          </w:tcPr>
          <w:p w14:paraId="53A3477F" w14:textId="77777777" w:rsidR="00DA0070" w:rsidRPr="006D4C30" w:rsidRDefault="00DA0070" w:rsidP="006D4C30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  <w:tc>
          <w:tcPr>
            <w:tcW w:w="4140" w:type="dxa"/>
            <w:vMerge/>
          </w:tcPr>
          <w:p w14:paraId="39FAB13F" w14:textId="77777777" w:rsidR="00DA0070" w:rsidRPr="006D4C30" w:rsidRDefault="00DA0070" w:rsidP="006D4C30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</w:tr>
      <w:tr w:rsidR="00DA0070" w14:paraId="150FC2CD" w14:textId="7BAF1581" w:rsidTr="00DA0070">
        <w:trPr>
          <w:trHeight w:val="288"/>
        </w:trPr>
        <w:tc>
          <w:tcPr>
            <w:tcW w:w="2880" w:type="dxa"/>
            <w:vAlign w:val="center"/>
          </w:tcPr>
          <w:p w14:paraId="60C66A8E" w14:textId="62D0B7C4" w:rsidR="00DA0070" w:rsidRPr="006D4C30" w:rsidRDefault="00DA0070" w:rsidP="006D4C30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TANGGAL PENGUMPULAN</w:t>
            </w:r>
          </w:p>
        </w:tc>
        <w:tc>
          <w:tcPr>
            <w:tcW w:w="2700" w:type="dxa"/>
            <w:vAlign w:val="center"/>
          </w:tcPr>
          <w:p w14:paraId="36F2A0CE" w14:textId="77777777" w:rsidR="00DA0070" w:rsidRPr="006D4C30" w:rsidRDefault="00DA0070" w:rsidP="006D4C30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  <w:tc>
          <w:tcPr>
            <w:tcW w:w="4140" w:type="dxa"/>
            <w:vMerge/>
          </w:tcPr>
          <w:p w14:paraId="06D8EEE0" w14:textId="77777777" w:rsidR="00DA0070" w:rsidRPr="006D4C30" w:rsidRDefault="00DA0070" w:rsidP="006D4C30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</w:tr>
      <w:tr w:rsidR="00DA0070" w14:paraId="0316CFB9" w14:textId="77777777" w:rsidTr="00DA0070">
        <w:trPr>
          <w:trHeight w:val="288"/>
        </w:trPr>
        <w:tc>
          <w:tcPr>
            <w:tcW w:w="2880" w:type="dxa"/>
            <w:vAlign w:val="center"/>
          </w:tcPr>
          <w:p w14:paraId="441B38D7" w14:textId="4338B3EE" w:rsidR="00DA0070" w:rsidRDefault="00DA0070" w:rsidP="006D4C30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DOSEN PENGAMPU</w:t>
            </w:r>
          </w:p>
        </w:tc>
        <w:tc>
          <w:tcPr>
            <w:tcW w:w="2700" w:type="dxa"/>
            <w:vAlign w:val="center"/>
          </w:tcPr>
          <w:p w14:paraId="63607A80" w14:textId="77777777" w:rsidR="00DA0070" w:rsidRPr="006D4C30" w:rsidRDefault="00DA0070" w:rsidP="006D4C30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  <w:tc>
          <w:tcPr>
            <w:tcW w:w="4140" w:type="dxa"/>
            <w:vMerge/>
          </w:tcPr>
          <w:p w14:paraId="07487E02" w14:textId="77777777" w:rsidR="00DA0070" w:rsidRPr="006D4C30" w:rsidRDefault="00DA0070" w:rsidP="006D4C30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</w:tr>
    </w:tbl>
    <w:p w14:paraId="02D06EB6" w14:textId="77777777" w:rsidR="009E6531" w:rsidRDefault="009E6531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br w:type="page"/>
      </w:r>
      <w:bookmarkStart w:id="0" w:name="_GoBack"/>
      <w:bookmarkEnd w:id="0"/>
    </w:p>
    <w:tbl>
      <w:tblPr>
        <w:tblStyle w:val="TableGrid"/>
        <w:tblW w:w="9720" w:type="dxa"/>
        <w:tblInd w:w="-185" w:type="dxa"/>
        <w:tblLook w:val="04A0" w:firstRow="1" w:lastRow="0" w:firstColumn="1" w:lastColumn="0" w:noHBand="0" w:noVBand="1"/>
      </w:tblPr>
      <w:tblGrid>
        <w:gridCol w:w="2790"/>
        <w:gridCol w:w="6930"/>
      </w:tblGrid>
      <w:tr w:rsidR="001D41D8" w14:paraId="51F91A39" w14:textId="77777777" w:rsidTr="00DA0070">
        <w:trPr>
          <w:trHeight w:val="288"/>
        </w:trPr>
        <w:tc>
          <w:tcPr>
            <w:tcW w:w="2790" w:type="dxa"/>
            <w:vAlign w:val="center"/>
          </w:tcPr>
          <w:p w14:paraId="5102EFF7" w14:textId="77777777" w:rsidR="001D41D8" w:rsidRPr="006D4C30" w:rsidRDefault="001D41D8" w:rsidP="00E44D9A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6D4C3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lastRenderedPageBreak/>
              <w:t>NAMA MATA KULIAH</w:t>
            </w:r>
          </w:p>
        </w:tc>
        <w:tc>
          <w:tcPr>
            <w:tcW w:w="6930" w:type="dxa"/>
            <w:vAlign w:val="center"/>
          </w:tcPr>
          <w:p w14:paraId="78BCB5A9" w14:textId="77777777" w:rsidR="001D41D8" w:rsidRPr="006D4C30" w:rsidRDefault="001D41D8" w:rsidP="00E44D9A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</w:tr>
      <w:tr w:rsidR="001D41D8" w14:paraId="4873A64B" w14:textId="77777777" w:rsidTr="00DA0070">
        <w:trPr>
          <w:trHeight w:val="288"/>
        </w:trPr>
        <w:tc>
          <w:tcPr>
            <w:tcW w:w="2790" w:type="dxa"/>
            <w:vAlign w:val="center"/>
          </w:tcPr>
          <w:p w14:paraId="5C6FCC0E" w14:textId="77777777" w:rsidR="001D41D8" w:rsidRPr="006D4C30" w:rsidRDefault="001D41D8" w:rsidP="00E44D9A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6D4C3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KODE MATA KULIAH</w:t>
            </w:r>
          </w:p>
        </w:tc>
        <w:tc>
          <w:tcPr>
            <w:tcW w:w="6930" w:type="dxa"/>
            <w:vAlign w:val="center"/>
          </w:tcPr>
          <w:p w14:paraId="47F41CA3" w14:textId="77777777" w:rsidR="001D41D8" w:rsidRPr="006D4C30" w:rsidRDefault="001D41D8" w:rsidP="00E44D9A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</w:tr>
      <w:tr w:rsidR="001D41D8" w14:paraId="76348165" w14:textId="77777777" w:rsidTr="00DA0070">
        <w:trPr>
          <w:trHeight w:val="288"/>
        </w:trPr>
        <w:tc>
          <w:tcPr>
            <w:tcW w:w="2790" w:type="dxa"/>
            <w:vAlign w:val="center"/>
          </w:tcPr>
          <w:p w14:paraId="17BF69A9" w14:textId="77777777" w:rsidR="001D41D8" w:rsidRPr="006D4C30" w:rsidRDefault="001D41D8" w:rsidP="00E44D9A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6D4C3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SEMESTER/ SKS</w:t>
            </w:r>
          </w:p>
        </w:tc>
        <w:tc>
          <w:tcPr>
            <w:tcW w:w="6930" w:type="dxa"/>
            <w:vAlign w:val="center"/>
          </w:tcPr>
          <w:p w14:paraId="254526C7" w14:textId="77777777" w:rsidR="001D41D8" w:rsidRPr="006D4C30" w:rsidRDefault="001D41D8" w:rsidP="00E44D9A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</w:tr>
      <w:tr w:rsidR="001D41D8" w14:paraId="509176AB" w14:textId="77777777" w:rsidTr="00DA0070">
        <w:trPr>
          <w:trHeight w:val="288"/>
        </w:trPr>
        <w:tc>
          <w:tcPr>
            <w:tcW w:w="2790" w:type="dxa"/>
            <w:vAlign w:val="center"/>
          </w:tcPr>
          <w:p w14:paraId="5755012B" w14:textId="2BEE703E" w:rsidR="001D41D8" w:rsidRPr="006D4C30" w:rsidRDefault="00DA0070" w:rsidP="00E44D9A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JUDUL TUGAS</w:t>
            </w:r>
            <w:r w:rsidR="001D41D8" w:rsidRPr="006D4C3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6930" w:type="dxa"/>
            <w:vAlign w:val="center"/>
          </w:tcPr>
          <w:p w14:paraId="731AA3A9" w14:textId="77777777" w:rsidR="001D41D8" w:rsidRPr="006D4C30" w:rsidRDefault="001D41D8" w:rsidP="00E44D9A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</w:tr>
      <w:tr w:rsidR="001D41D8" w14:paraId="67AFE07E" w14:textId="77777777" w:rsidTr="00DA0070">
        <w:trPr>
          <w:trHeight w:val="288"/>
        </w:trPr>
        <w:tc>
          <w:tcPr>
            <w:tcW w:w="2790" w:type="dxa"/>
            <w:vAlign w:val="center"/>
          </w:tcPr>
          <w:p w14:paraId="778268AB" w14:textId="4878C017" w:rsidR="001D41D8" w:rsidRPr="006D4C30" w:rsidRDefault="00DA0070" w:rsidP="00E44D9A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TANGGAL PENGUMPULAN</w:t>
            </w:r>
          </w:p>
        </w:tc>
        <w:tc>
          <w:tcPr>
            <w:tcW w:w="6930" w:type="dxa"/>
            <w:vAlign w:val="center"/>
          </w:tcPr>
          <w:p w14:paraId="60F64D33" w14:textId="77777777" w:rsidR="001D41D8" w:rsidRPr="006D4C30" w:rsidRDefault="001D41D8" w:rsidP="00E44D9A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</w:tr>
      <w:tr w:rsidR="001D41D8" w14:paraId="3DF4B5E9" w14:textId="77777777" w:rsidTr="00DA0070">
        <w:trPr>
          <w:trHeight w:val="288"/>
        </w:trPr>
        <w:tc>
          <w:tcPr>
            <w:tcW w:w="2790" w:type="dxa"/>
            <w:vAlign w:val="center"/>
          </w:tcPr>
          <w:p w14:paraId="5B3CCC85" w14:textId="77777777" w:rsidR="001D41D8" w:rsidRDefault="001D41D8" w:rsidP="00E44D9A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DOSEN PENGAMPU</w:t>
            </w:r>
          </w:p>
        </w:tc>
        <w:tc>
          <w:tcPr>
            <w:tcW w:w="6930" w:type="dxa"/>
            <w:vAlign w:val="center"/>
          </w:tcPr>
          <w:p w14:paraId="467EF0BE" w14:textId="77777777" w:rsidR="001D41D8" w:rsidRPr="006D4C30" w:rsidRDefault="001D41D8" w:rsidP="00E44D9A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</w:tr>
    </w:tbl>
    <w:p w14:paraId="2AFC6A00" w14:textId="78E7197C" w:rsidR="006A5EE8" w:rsidRDefault="006A5EE8">
      <w:pPr>
        <w:spacing w:after="0" w:line="240" w:lineRule="auto"/>
        <w:rPr>
          <w:rFonts w:asciiTheme="majorHAnsi" w:eastAsia="Quattrocento Sans" w:hAnsiTheme="majorHAnsi" w:cstheme="majorHAnsi"/>
          <w:b/>
          <w:sz w:val="22"/>
          <w:szCs w:val="22"/>
        </w:rPr>
      </w:pPr>
    </w:p>
    <w:tbl>
      <w:tblPr>
        <w:tblStyle w:val="TableGrid"/>
        <w:tblW w:w="9720" w:type="dxa"/>
        <w:tblInd w:w="-185" w:type="dxa"/>
        <w:tblLook w:val="04A0" w:firstRow="1" w:lastRow="0" w:firstColumn="1" w:lastColumn="0" w:noHBand="0" w:noVBand="1"/>
      </w:tblPr>
      <w:tblGrid>
        <w:gridCol w:w="720"/>
        <w:gridCol w:w="9000"/>
      </w:tblGrid>
      <w:tr w:rsidR="001D41D8" w14:paraId="1E1C5FB7" w14:textId="77777777" w:rsidTr="00B35728">
        <w:trPr>
          <w:trHeight w:val="288"/>
        </w:trPr>
        <w:tc>
          <w:tcPr>
            <w:tcW w:w="720" w:type="dxa"/>
            <w:vAlign w:val="center"/>
          </w:tcPr>
          <w:p w14:paraId="196EE610" w14:textId="77289C82" w:rsidR="001D41D8" w:rsidRPr="006D4C30" w:rsidRDefault="001D41D8" w:rsidP="00E44D9A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9000" w:type="dxa"/>
            <w:vAlign w:val="center"/>
          </w:tcPr>
          <w:p w14:paraId="4E7CA03F" w14:textId="3CAB758C" w:rsidR="001D41D8" w:rsidRPr="006D4C30" w:rsidRDefault="001D41D8" w:rsidP="00E44D9A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CAPAIAN PEMBELAJARAN MATA KULIAH (CPMK)</w:t>
            </w:r>
          </w:p>
        </w:tc>
      </w:tr>
      <w:tr w:rsidR="00B35728" w14:paraId="6A98936D" w14:textId="77777777" w:rsidTr="00FC1736">
        <w:trPr>
          <w:trHeight w:val="2076"/>
        </w:trPr>
        <w:tc>
          <w:tcPr>
            <w:tcW w:w="720" w:type="dxa"/>
          </w:tcPr>
          <w:p w14:paraId="2FCBF3B5" w14:textId="77777777" w:rsidR="00B35728" w:rsidRPr="006D4C30" w:rsidRDefault="00B35728" w:rsidP="00B35728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1</w:t>
            </w:r>
          </w:p>
          <w:p w14:paraId="3E513847" w14:textId="77777777" w:rsidR="00B35728" w:rsidRPr="006D4C30" w:rsidRDefault="00B35728" w:rsidP="00B35728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2</w:t>
            </w:r>
          </w:p>
          <w:p w14:paraId="4190A641" w14:textId="4CE8C73F" w:rsidR="00B35728" w:rsidRPr="006D4C30" w:rsidRDefault="00B35728" w:rsidP="00B35728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9000" w:type="dxa"/>
            <w:vAlign w:val="center"/>
          </w:tcPr>
          <w:p w14:paraId="6546DCFC" w14:textId="77777777" w:rsidR="00B35728" w:rsidRPr="006D4C30" w:rsidRDefault="00B35728" w:rsidP="00E44D9A">
            <w:pPr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</w:tr>
    </w:tbl>
    <w:p w14:paraId="54C99D96" w14:textId="77777777" w:rsidR="001D41D8" w:rsidRPr="009E6531" w:rsidRDefault="001D41D8">
      <w:pPr>
        <w:spacing w:after="0" w:line="240" w:lineRule="auto"/>
        <w:rPr>
          <w:rFonts w:asciiTheme="majorHAnsi" w:eastAsia="Quattrocento Sans" w:hAnsiTheme="majorHAnsi" w:cstheme="majorHAnsi"/>
          <w:b/>
          <w:sz w:val="22"/>
          <w:szCs w:val="22"/>
        </w:rPr>
      </w:pPr>
    </w:p>
    <w:sectPr w:rsidR="001D41D8" w:rsidRPr="009E6531" w:rsidSect="009E653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pgNumType w:start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F27BA2" w14:textId="77777777" w:rsidR="0066694B" w:rsidRDefault="0066694B">
      <w:pPr>
        <w:spacing w:after="0" w:line="240" w:lineRule="auto"/>
      </w:pPr>
      <w:r>
        <w:separator/>
      </w:r>
    </w:p>
  </w:endnote>
  <w:endnote w:type="continuationSeparator" w:id="0">
    <w:p w14:paraId="3147C2F5" w14:textId="77777777" w:rsidR="0066694B" w:rsidRDefault="00666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Quattrocento Sans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C7D0C2" w14:textId="77777777" w:rsidR="0066694B" w:rsidRDefault="0066694B">
      <w:pPr>
        <w:spacing w:after="0" w:line="240" w:lineRule="auto"/>
      </w:pPr>
      <w:r>
        <w:separator/>
      </w:r>
    </w:p>
  </w:footnote>
  <w:footnote w:type="continuationSeparator" w:id="0">
    <w:p w14:paraId="68F40D74" w14:textId="77777777" w:rsidR="0066694B" w:rsidRDefault="006669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0B258" w14:textId="77777777" w:rsidR="009E6531" w:rsidRDefault="009E6531" w:rsidP="009E6531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</w:rPr>
    </w:pPr>
  </w:p>
  <w:tbl>
    <w:tblPr>
      <w:tblStyle w:val="a1"/>
      <w:tblW w:w="9715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2172"/>
      <w:gridCol w:w="4303"/>
      <w:gridCol w:w="1170"/>
      <w:gridCol w:w="547"/>
      <w:gridCol w:w="1523"/>
    </w:tblGrid>
    <w:tr w:rsidR="00824180" w14:paraId="28E43E8F" w14:textId="77777777" w:rsidTr="00E44D9A">
      <w:trPr>
        <w:trHeight w:val="20"/>
        <w:jc w:val="center"/>
      </w:trPr>
      <w:tc>
        <w:tcPr>
          <w:tcW w:w="2172" w:type="dxa"/>
          <w:vMerge w:val="restart"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3D94D5B4" w14:textId="7F2909FD" w:rsidR="00824180" w:rsidRDefault="00824180" w:rsidP="00824180">
          <w:pPr>
            <w:spacing w:after="0" w:line="240" w:lineRule="auto"/>
            <w:ind w:left="-120"/>
            <w:jc w:val="center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179330AB" wp14:editId="04BED8BB">
                <wp:extent cx="832636" cy="539750"/>
                <wp:effectExtent l="0" t="0" r="5715" b="0"/>
                <wp:docPr id="4" name="image2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6157" cy="542032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03" w:type="dxa"/>
          <w:vMerge w:val="restart"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11D72133" w14:textId="3811F114" w:rsidR="00824180" w:rsidRDefault="00824180" w:rsidP="00824180">
          <w:pPr>
            <w:spacing w:after="0" w:line="240" w:lineRule="auto"/>
            <w:jc w:val="center"/>
            <w:rPr>
              <w:sz w:val="24"/>
              <w:szCs w:val="24"/>
            </w:rPr>
          </w:pPr>
          <w:r>
            <w:rPr>
              <w:b/>
              <w:sz w:val="32"/>
              <w:szCs w:val="32"/>
            </w:rPr>
            <w:t xml:space="preserve">TUGAS </w:t>
          </w:r>
          <w:r w:rsidRPr="00824180">
            <w:rPr>
              <w:b/>
              <w:sz w:val="32"/>
              <w:szCs w:val="32"/>
              <w:highlight w:val="yellow"/>
            </w:rPr>
            <w:t>INDIVIDU/KELOMPOK/BESAR</w:t>
          </w:r>
        </w:p>
        <w:p w14:paraId="05216DF5" w14:textId="77777777" w:rsidR="00824180" w:rsidRDefault="00824180" w:rsidP="00824180">
          <w:pPr>
            <w:spacing w:after="0" w:line="240" w:lineRule="auto"/>
            <w:jc w:val="center"/>
            <w:rPr>
              <w:b/>
              <w:color w:val="FF0000"/>
              <w:sz w:val="24"/>
              <w:szCs w:val="24"/>
            </w:rPr>
          </w:pPr>
          <w:r>
            <w:rPr>
              <w:b/>
              <w:sz w:val="24"/>
              <w:szCs w:val="24"/>
            </w:rPr>
            <w:t xml:space="preserve">PROGRAM STUDI </w:t>
          </w:r>
          <w:r w:rsidRPr="009E6531">
            <w:rPr>
              <w:b/>
              <w:sz w:val="24"/>
              <w:szCs w:val="24"/>
              <w:highlight w:val="yellow"/>
            </w:rPr>
            <w:t>XXXXX</w:t>
          </w:r>
        </w:p>
        <w:p w14:paraId="6E840DF8" w14:textId="77777777" w:rsidR="00824180" w:rsidRDefault="00824180" w:rsidP="00824180">
          <w:pPr>
            <w:spacing w:after="0" w:line="240" w:lineRule="auto"/>
            <w:jc w:val="center"/>
            <w:rPr>
              <w:b/>
            </w:rPr>
          </w:pPr>
          <w:proofErr w:type="spellStart"/>
          <w:r w:rsidRPr="00824180">
            <w:rPr>
              <w:b/>
              <w:sz w:val="22"/>
              <w:szCs w:val="22"/>
            </w:rPr>
            <w:t>Tahun</w:t>
          </w:r>
          <w:proofErr w:type="spellEnd"/>
          <w:r w:rsidRPr="00824180">
            <w:rPr>
              <w:b/>
              <w:sz w:val="22"/>
              <w:szCs w:val="22"/>
            </w:rPr>
            <w:t xml:space="preserve"> </w:t>
          </w:r>
          <w:proofErr w:type="spellStart"/>
          <w:r w:rsidRPr="00824180">
            <w:rPr>
              <w:b/>
              <w:sz w:val="22"/>
              <w:szCs w:val="22"/>
            </w:rPr>
            <w:t>ajaran</w:t>
          </w:r>
          <w:proofErr w:type="spellEnd"/>
          <w:r w:rsidRPr="00824180">
            <w:rPr>
              <w:b/>
              <w:sz w:val="22"/>
              <w:szCs w:val="22"/>
            </w:rPr>
            <w:t xml:space="preserve"> 2020 - 2025</w:t>
          </w:r>
        </w:p>
      </w:tc>
      <w:tc>
        <w:tcPr>
          <w:tcW w:w="117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5B18C540" w14:textId="77777777" w:rsidR="00824180" w:rsidRPr="009E6531" w:rsidRDefault="00824180" w:rsidP="00824180">
          <w:pPr>
            <w:spacing w:after="0" w:line="240" w:lineRule="auto"/>
          </w:pPr>
          <w:r w:rsidRPr="009E6531">
            <w:t xml:space="preserve">No. </w:t>
          </w:r>
          <w:proofErr w:type="spellStart"/>
          <w:r w:rsidRPr="009E6531">
            <w:t>Dok</w:t>
          </w:r>
          <w:proofErr w:type="spellEnd"/>
          <w:r w:rsidRPr="009E6531">
            <w:t>.</w:t>
          </w:r>
        </w:p>
      </w:tc>
      <w:tc>
        <w:tcPr>
          <w:tcW w:w="547" w:type="dxa"/>
          <w:tcBorders>
            <w:top w:val="single" w:sz="4" w:space="0" w:color="000000"/>
            <w:left w:val="nil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6054004A" w14:textId="77777777" w:rsidR="00824180" w:rsidRPr="009E6531" w:rsidRDefault="00824180" w:rsidP="00824180">
          <w:pPr>
            <w:spacing w:after="0" w:line="240" w:lineRule="auto"/>
          </w:pPr>
          <w:r w:rsidRPr="009E6531">
            <w:t>:</w:t>
          </w:r>
        </w:p>
      </w:tc>
      <w:tc>
        <w:tcPr>
          <w:tcW w:w="1523" w:type="dxa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119C0122" w14:textId="77777777" w:rsidR="00824180" w:rsidRPr="00D72203" w:rsidRDefault="00824180" w:rsidP="00824180">
          <w:pPr>
            <w:spacing w:after="0" w:line="240" w:lineRule="auto"/>
            <w:ind w:right="-60"/>
            <w:rPr>
              <w:highlight w:val="red"/>
            </w:rPr>
          </w:pPr>
        </w:p>
      </w:tc>
    </w:tr>
    <w:tr w:rsidR="00824180" w14:paraId="1EECF1BE" w14:textId="77777777" w:rsidTr="00E44D9A">
      <w:trPr>
        <w:trHeight w:val="20"/>
        <w:jc w:val="center"/>
      </w:trPr>
      <w:tc>
        <w:tcPr>
          <w:tcW w:w="2172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5740B92F" w14:textId="77777777" w:rsidR="00824180" w:rsidRDefault="00824180" w:rsidP="00824180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</w:pPr>
        </w:p>
      </w:tc>
      <w:tc>
        <w:tcPr>
          <w:tcW w:w="4303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690D139E" w14:textId="77777777" w:rsidR="00824180" w:rsidRDefault="00824180" w:rsidP="00824180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</w:pPr>
        </w:p>
      </w:tc>
      <w:tc>
        <w:tcPr>
          <w:tcW w:w="117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35B6828B" w14:textId="77777777" w:rsidR="00824180" w:rsidRDefault="00824180" w:rsidP="00824180">
          <w:pPr>
            <w:spacing w:after="0" w:line="240" w:lineRule="auto"/>
          </w:pPr>
          <w:proofErr w:type="spellStart"/>
          <w:r>
            <w:t>Tgl</w:t>
          </w:r>
          <w:proofErr w:type="spellEnd"/>
          <w:r>
            <w:t xml:space="preserve">. </w:t>
          </w:r>
          <w:proofErr w:type="spellStart"/>
          <w:r>
            <w:t>Terbit</w:t>
          </w:r>
          <w:proofErr w:type="spellEnd"/>
        </w:p>
      </w:tc>
      <w:tc>
        <w:tcPr>
          <w:tcW w:w="547" w:type="dxa"/>
          <w:tcBorders>
            <w:top w:val="single" w:sz="4" w:space="0" w:color="000000"/>
            <w:left w:val="nil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35BAE8C9" w14:textId="77777777" w:rsidR="00824180" w:rsidRDefault="00824180" w:rsidP="00824180">
          <w:pPr>
            <w:spacing w:after="0" w:line="240" w:lineRule="auto"/>
          </w:pPr>
          <w:r>
            <w:t xml:space="preserve">: </w:t>
          </w:r>
        </w:p>
      </w:tc>
      <w:tc>
        <w:tcPr>
          <w:tcW w:w="1523" w:type="dxa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5E813C23" w14:textId="77777777" w:rsidR="00824180" w:rsidRDefault="00824180" w:rsidP="00824180">
          <w:pPr>
            <w:spacing w:after="0" w:line="240" w:lineRule="auto"/>
          </w:pPr>
          <w:r>
            <w:t>dd/mm/</w:t>
          </w:r>
          <w:proofErr w:type="spellStart"/>
          <w:r>
            <w:t>yyyy</w:t>
          </w:r>
          <w:proofErr w:type="spellEnd"/>
        </w:p>
      </w:tc>
    </w:tr>
    <w:tr w:rsidR="00824180" w14:paraId="6D23D1BA" w14:textId="77777777" w:rsidTr="00E44D9A">
      <w:trPr>
        <w:trHeight w:val="20"/>
        <w:jc w:val="center"/>
      </w:trPr>
      <w:tc>
        <w:tcPr>
          <w:tcW w:w="2172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0302D680" w14:textId="77777777" w:rsidR="00824180" w:rsidRDefault="00824180" w:rsidP="00824180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</w:pPr>
        </w:p>
      </w:tc>
      <w:tc>
        <w:tcPr>
          <w:tcW w:w="4303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1EEBA320" w14:textId="77777777" w:rsidR="00824180" w:rsidRDefault="00824180" w:rsidP="00824180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</w:pPr>
        </w:p>
      </w:tc>
      <w:tc>
        <w:tcPr>
          <w:tcW w:w="117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50DDC610" w14:textId="77777777" w:rsidR="00824180" w:rsidRDefault="00824180" w:rsidP="00824180">
          <w:pPr>
            <w:spacing w:after="0" w:line="240" w:lineRule="auto"/>
            <w:ind w:left="175" w:hanging="175"/>
          </w:pPr>
          <w:r>
            <w:t xml:space="preserve">No. </w:t>
          </w:r>
          <w:proofErr w:type="spellStart"/>
          <w:r>
            <w:t>Revisi</w:t>
          </w:r>
          <w:proofErr w:type="spellEnd"/>
          <w:r>
            <w:t xml:space="preserve"> </w:t>
          </w:r>
        </w:p>
      </w:tc>
      <w:tc>
        <w:tcPr>
          <w:tcW w:w="547" w:type="dxa"/>
          <w:tcBorders>
            <w:top w:val="single" w:sz="4" w:space="0" w:color="000000"/>
            <w:left w:val="nil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67043092" w14:textId="77777777" w:rsidR="00824180" w:rsidRDefault="00824180" w:rsidP="00824180">
          <w:pPr>
            <w:spacing w:after="0" w:line="240" w:lineRule="auto"/>
          </w:pPr>
          <w:r>
            <w:t>:</w:t>
          </w:r>
        </w:p>
      </w:tc>
      <w:tc>
        <w:tcPr>
          <w:tcW w:w="1523" w:type="dxa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26C84C4C" w14:textId="77777777" w:rsidR="00824180" w:rsidRDefault="00824180" w:rsidP="00824180">
          <w:pPr>
            <w:spacing w:after="0" w:line="240" w:lineRule="auto"/>
          </w:pPr>
          <w:r>
            <w:t>00</w:t>
          </w:r>
        </w:p>
      </w:tc>
    </w:tr>
    <w:tr w:rsidR="00824180" w14:paraId="13073BF0" w14:textId="77777777" w:rsidTr="00E44D9A">
      <w:trPr>
        <w:trHeight w:val="20"/>
        <w:jc w:val="center"/>
      </w:trPr>
      <w:tc>
        <w:tcPr>
          <w:tcW w:w="2172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1231CFC6" w14:textId="77777777" w:rsidR="00824180" w:rsidRDefault="00824180" w:rsidP="00824180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</w:pPr>
        </w:p>
      </w:tc>
      <w:tc>
        <w:tcPr>
          <w:tcW w:w="4303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1BFC9482" w14:textId="77777777" w:rsidR="00824180" w:rsidRDefault="00824180" w:rsidP="00824180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</w:pPr>
        </w:p>
      </w:tc>
      <w:tc>
        <w:tcPr>
          <w:tcW w:w="117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43D9EDD5" w14:textId="77777777" w:rsidR="00824180" w:rsidRDefault="00824180" w:rsidP="00824180">
          <w:pPr>
            <w:spacing w:after="0" w:line="240" w:lineRule="auto"/>
          </w:pPr>
          <w:r>
            <w:t>Hal</w:t>
          </w:r>
        </w:p>
      </w:tc>
      <w:tc>
        <w:tcPr>
          <w:tcW w:w="547" w:type="dxa"/>
          <w:tcBorders>
            <w:top w:val="single" w:sz="4" w:space="0" w:color="000000"/>
            <w:left w:val="nil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1A85DD79" w14:textId="77777777" w:rsidR="00824180" w:rsidRDefault="00824180" w:rsidP="00824180">
          <w:pPr>
            <w:spacing w:after="0" w:line="240" w:lineRule="auto"/>
          </w:pPr>
          <w:r>
            <w:t>:</w:t>
          </w:r>
        </w:p>
      </w:tc>
      <w:tc>
        <w:tcPr>
          <w:tcW w:w="1523" w:type="dxa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1C8E1D50" w14:textId="47FAC4F0" w:rsidR="00824180" w:rsidRDefault="00824180" w:rsidP="00824180">
          <w:pPr>
            <w:spacing w:after="0" w:line="240" w:lineRule="auto"/>
          </w:pPr>
          <w:r>
            <w:t>1</w:t>
          </w:r>
          <w:r>
            <w:t>/2</w:t>
          </w:r>
        </w:p>
      </w:tc>
    </w:tr>
  </w:tbl>
  <w:p w14:paraId="18CCA8DA" w14:textId="7BA4DFC2" w:rsidR="006A5EE8" w:rsidRDefault="006A5E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7C54F" w14:textId="77777777" w:rsidR="006A5EE8" w:rsidRDefault="006A5EE8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</w:rPr>
    </w:pPr>
  </w:p>
  <w:tbl>
    <w:tblPr>
      <w:tblStyle w:val="a1"/>
      <w:tblW w:w="9715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2172"/>
      <w:gridCol w:w="4303"/>
      <w:gridCol w:w="1170"/>
      <w:gridCol w:w="547"/>
      <w:gridCol w:w="1523"/>
    </w:tblGrid>
    <w:tr w:rsidR="006A5EE8" w14:paraId="1629FD3B" w14:textId="77777777" w:rsidTr="009E6531">
      <w:trPr>
        <w:trHeight w:val="20"/>
        <w:jc w:val="center"/>
      </w:trPr>
      <w:tc>
        <w:tcPr>
          <w:tcW w:w="2172" w:type="dxa"/>
          <w:vMerge w:val="restart"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6AC93626" w14:textId="77777777" w:rsidR="006A5EE8" w:rsidRDefault="00DC41F7">
          <w:pPr>
            <w:spacing w:after="0" w:line="240" w:lineRule="auto"/>
            <w:ind w:left="-120"/>
            <w:jc w:val="center"/>
            <w:rPr>
              <w:b/>
            </w:rPr>
          </w:pPr>
          <w:r>
            <w:rPr>
              <w:b/>
              <w:noProof/>
            </w:rPr>
            <w:drawing>
              <wp:inline distT="0" distB="0" distL="0" distR="0" wp14:anchorId="668D4222" wp14:editId="160ABFD6">
                <wp:extent cx="832636" cy="539750"/>
                <wp:effectExtent l="0" t="0" r="5715" b="0"/>
                <wp:docPr id="3" name="image2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36157" cy="542032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03" w:type="dxa"/>
          <w:vMerge w:val="restart"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442F3076" w14:textId="77777777" w:rsidR="006A5EE8" w:rsidRDefault="00DC41F7" w:rsidP="00027E6D">
          <w:pPr>
            <w:spacing w:after="0" w:line="240" w:lineRule="auto"/>
            <w:jc w:val="center"/>
            <w:rPr>
              <w:sz w:val="24"/>
              <w:szCs w:val="24"/>
            </w:rPr>
          </w:pPr>
          <w:r>
            <w:rPr>
              <w:b/>
              <w:sz w:val="32"/>
              <w:szCs w:val="32"/>
            </w:rPr>
            <w:t>SILABUS</w:t>
          </w:r>
        </w:p>
        <w:p w14:paraId="616304FE" w14:textId="0DE620FB" w:rsidR="006A5EE8" w:rsidRDefault="00DC41F7" w:rsidP="00027E6D">
          <w:pPr>
            <w:spacing w:after="0" w:line="240" w:lineRule="auto"/>
            <w:jc w:val="center"/>
            <w:rPr>
              <w:b/>
              <w:color w:val="FF0000"/>
              <w:sz w:val="24"/>
              <w:szCs w:val="24"/>
            </w:rPr>
          </w:pPr>
          <w:r>
            <w:rPr>
              <w:b/>
              <w:sz w:val="24"/>
              <w:szCs w:val="24"/>
            </w:rPr>
            <w:t xml:space="preserve">PROGRAM STUDI </w:t>
          </w:r>
          <w:r w:rsidR="009E6531" w:rsidRPr="009E6531">
            <w:rPr>
              <w:b/>
              <w:sz w:val="24"/>
              <w:szCs w:val="24"/>
              <w:highlight w:val="yellow"/>
            </w:rPr>
            <w:t>XXXXX</w:t>
          </w:r>
        </w:p>
        <w:p w14:paraId="2EC37438" w14:textId="77777777" w:rsidR="006A5EE8" w:rsidRDefault="00DC41F7" w:rsidP="00027E6D">
          <w:pPr>
            <w:spacing w:after="0" w:line="240" w:lineRule="auto"/>
            <w:jc w:val="center"/>
            <w:rPr>
              <w:b/>
            </w:rPr>
          </w:pPr>
          <w:proofErr w:type="spellStart"/>
          <w:r>
            <w:rPr>
              <w:b/>
            </w:rPr>
            <w:t>Tahun</w:t>
          </w:r>
          <w:proofErr w:type="spellEnd"/>
          <w:r>
            <w:rPr>
              <w:b/>
            </w:rPr>
            <w:t xml:space="preserve"> </w:t>
          </w:r>
          <w:proofErr w:type="spellStart"/>
          <w:r>
            <w:rPr>
              <w:b/>
            </w:rPr>
            <w:t>ajaran</w:t>
          </w:r>
          <w:proofErr w:type="spellEnd"/>
          <w:r>
            <w:rPr>
              <w:b/>
            </w:rPr>
            <w:t xml:space="preserve"> 2020 - 2025</w:t>
          </w:r>
        </w:p>
      </w:tc>
      <w:tc>
        <w:tcPr>
          <w:tcW w:w="117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1B4E4A0F" w14:textId="77777777" w:rsidR="006A5EE8" w:rsidRPr="009E6531" w:rsidRDefault="00DC41F7" w:rsidP="00027E6D">
          <w:pPr>
            <w:spacing w:after="0" w:line="240" w:lineRule="auto"/>
          </w:pPr>
          <w:r w:rsidRPr="009E6531">
            <w:t xml:space="preserve">No. </w:t>
          </w:r>
          <w:proofErr w:type="spellStart"/>
          <w:r w:rsidRPr="009E6531">
            <w:t>Dok</w:t>
          </w:r>
          <w:proofErr w:type="spellEnd"/>
          <w:r w:rsidRPr="009E6531">
            <w:t>.</w:t>
          </w:r>
        </w:p>
      </w:tc>
      <w:tc>
        <w:tcPr>
          <w:tcW w:w="547" w:type="dxa"/>
          <w:tcBorders>
            <w:top w:val="single" w:sz="4" w:space="0" w:color="000000"/>
            <w:left w:val="nil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257BE064" w14:textId="77777777" w:rsidR="006A5EE8" w:rsidRPr="009E6531" w:rsidRDefault="00DC41F7" w:rsidP="00027E6D">
          <w:pPr>
            <w:spacing w:after="0" w:line="240" w:lineRule="auto"/>
          </w:pPr>
          <w:r w:rsidRPr="009E6531">
            <w:t>:</w:t>
          </w:r>
        </w:p>
      </w:tc>
      <w:tc>
        <w:tcPr>
          <w:tcW w:w="1523" w:type="dxa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1C5C25FC" w14:textId="41601A92" w:rsidR="006A5EE8" w:rsidRPr="00D72203" w:rsidRDefault="006A5EE8" w:rsidP="00027E6D">
          <w:pPr>
            <w:spacing w:after="0" w:line="240" w:lineRule="auto"/>
            <w:ind w:right="-60"/>
            <w:rPr>
              <w:highlight w:val="red"/>
            </w:rPr>
          </w:pPr>
        </w:p>
      </w:tc>
    </w:tr>
    <w:tr w:rsidR="006A5EE8" w14:paraId="457DFC9E" w14:textId="77777777" w:rsidTr="009E6531">
      <w:trPr>
        <w:trHeight w:val="20"/>
        <w:jc w:val="center"/>
      </w:trPr>
      <w:tc>
        <w:tcPr>
          <w:tcW w:w="2172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63E47B40" w14:textId="77777777" w:rsidR="006A5EE8" w:rsidRDefault="006A5EE8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</w:pPr>
        </w:p>
      </w:tc>
      <w:tc>
        <w:tcPr>
          <w:tcW w:w="4303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4F5936A4" w14:textId="77777777" w:rsidR="006A5EE8" w:rsidRDefault="006A5EE8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</w:pPr>
        </w:p>
      </w:tc>
      <w:tc>
        <w:tcPr>
          <w:tcW w:w="117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2C921D1A" w14:textId="77777777" w:rsidR="006A5EE8" w:rsidRDefault="00DC41F7" w:rsidP="00027E6D">
          <w:pPr>
            <w:spacing w:after="0" w:line="240" w:lineRule="auto"/>
          </w:pPr>
          <w:proofErr w:type="spellStart"/>
          <w:r>
            <w:t>Tgl</w:t>
          </w:r>
          <w:proofErr w:type="spellEnd"/>
          <w:r>
            <w:t xml:space="preserve">. </w:t>
          </w:r>
          <w:proofErr w:type="spellStart"/>
          <w:r>
            <w:t>Terbit</w:t>
          </w:r>
          <w:proofErr w:type="spellEnd"/>
        </w:p>
      </w:tc>
      <w:tc>
        <w:tcPr>
          <w:tcW w:w="547" w:type="dxa"/>
          <w:tcBorders>
            <w:top w:val="single" w:sz="4" w:space="0" w:color="000000"/>
            <w:left w:val="nil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7C733B05" w14:textId="49546032" w:rsidR="006A5EE8" w:rsidRDefault="00DC41F7" w:rsidP="00027E6D">
          <w:pPr>
            <w:spacing w:after="0" w:line="240" w:lineRule="auto"/>
          </w:pPr>
          <w:r>
            <w:t>:</w:t>
          </w:r>
          <w:r w:rsidR="009E6531">
            <w:t xml:space="preserve"> </w:t>
          </w:r>
        </w:p>
      </w:tc>
      <w:tc>
        <w:tcPr>
          <w:tcW w:w="1523" w:type="dxa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6BAC2114" w14:textId="4973A644" w:rsidR="006A5EE8" w:rsidRDefault="009E6531" w:rsidP="00027E6D">
          <w:pPr>
            <w:spacing w:after="0" w:line="240" w:lineRule="auto"/>
          </w:pPr>
          <w:r>
            <w:t>dd/mm/</w:t>
          </w:r>
          <w:proofErr w:type="spellStart"/>
          <w:r>
            <w:t>yyyy</w:t>
          </w:r>
          <w:proofErr w:type="spellEnd"/>
        </w:p>
      </w:tc>
    </w:tr>
    <w:tr w:rsidR="006A5EE8" w14:paraId="49705D12" w14:textId="77777777" w:rsidTr="009E6531">
      <w:trPr>
        <w:trHeight w:val="20"/>
        <w:jc w:val="center"/>
      </w:trPr>
      <w:tc>
        <w:tcPr>
          <w:tcW w:w="2172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0D511916" w14:textId="77777777" w:rsidR="006A5EE8" w:rsidRDefault="006A5EE8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</w:pPr>
        </w:p>
      </w:tc>
      <w:tc>
        <w:tcPr>
          <w:tcW w:w="4303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7B3C12BE" w14:textId="77777777" w:rsidR="006A5EE8" w:rsidRDefault="006A5EE8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</w:pPr>
        </w:p>
      </w:tc>
      <w:tc>
        <w:tcPr>
          <w:tcW w:w="117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4AA7F43D" w14:textId="77777777" w:rsidR="006A5EE8" w:rsidRDefault="00DC41F7" w:rsidP="00027E6D">
          <w:pPr>
            <w:spacing w:after="0" w:line="240" w:lineRule="auto"/>
            <w:ind w:left="175" w:hanging="175"/>
          </w:pPr>
          <w:r>
            <w:t xml:space="preserve">No. </w:t>
          </w:r>
          <w:proofErr w:type="spellStart"/>
          <w:r>
            <w:t>Revisi</w:t>
          </w:r>
          <w:proofErr w:type="spellEnd"/>
          <w:r>
            <w:t xml:space="preserve"> </w:t>
          </w:r>
        </w:p>
      </w:tc>
      <w:tc>
        <w:tcPr>
          <w:tcW w:w="547" w:type="dxa"/>
          <w:tcBorders>
            <w:top w:val="single" w:sz="4" w:space="0" w:color="000000"/>
            <w:left w:val="nil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2851B3AF" w14:textId="77777777" w:rsidR="006A5EE8" w:rsidRDefault="00DC41F7" w:rsidP="00027E6D">
          <w:pPr>
            <w:spacing w:after="0" w:line="240" w:lineRule="auto"/>
          </w:pPr>
          <w:r>
            <w:t>:</w:t>
          </w:r>
        </w:p>
      </w:tc>
      <w:tc>
        <w:tcPr>
          <w:tcW w:w="1523" w:type="dxa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61670D26" w14:textId="4662F224" w:rsidR="006A5EE8" w:rsidRDefault="009E6531" w:rsidP="00027E6D">
          <w:pPr>
            <w:spacing w:after="0" w:line="240" w:lineRule="auto"/>
          </w:pPr>
          <w:r>
            <w:t>00</w:t>
          </w:r>
        </w:p>
      </w:tc>
    </w:tr>
    <w:tr w:rsidR="006A5EE8" w14:paraId="75078EA7" w14:textId="77777777" w:rsidTr="009E6531">
      <w:trPr>
        <w:trHeight w:val="20"/>
        <w:jc w:val="center"/>
      </w:trPr>
      <w:tc>
        <w:tcPr>
          <w:tcW w:w="2172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76AF5573" w14:textId="77777777" w:rsidR="006A5EE8" w:rsidRDefault="006A5EE8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</w:pPr>
        </w:p>
      </w:tc>
      <w:tc>
        <w:tcPr>
          <w:tcW w:w="4303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3F6E1BC8" w14:textId="77777777" w:rsidR="006A5EE8" w:rsidRDefault="006A5EE8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</w:pPr>
        </w:p>
      </w:tc>
      <w:tc>
        <w:tcPr>
          <w:tcW w:w="117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7E2C9CFF" w14:textId="77777777" w:rsidR="006A5EE8" w:rsidRDefault="00DC41F7" w:rsidP="00027E6D">
          <w:pPr>
            <w:spacing w:after="0" w:line="240" w:lineRule="auto"/>
          </w:pPr>
          <w:r>
            <w:t>Hal</w:t>
          </w:r>
        </w:p>
      </w:tc>
      <w:tc>
        <w:tcPr>
          <w:tcW w:w="547" w:type="dxa"/>
          <w:tcBorders>
            <w:top w:val="single" w:sz="4" w:space="0" w:color="000000"/>
            <w:left w:val="nil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108FDE92" w14:textId="77777777" w:rsidR="006A5EE8" w:rsidRDefault="00DC41F7" w:rsidP="00027E6D">
          <w:pPr>
            <w:spacing w:after="0" w:line="240" w:lineRule="auto"/>
          </w:pPr>
          <w:r>
            <w:t>:</w:t>
          </w:r>
        </w:p>
      </w:tc>
      <w:tc>
        <w:tcPr>
          <w:tcW w:w="1523" w:type="dxa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7A5A4B4C" w14:textId="669CF731" w:rsidR="006A5EE8" w:rsidRDefault="009E6531" w:rsidP="00027E6D">
          <w:pPr>
            <w:spacing w:after="0" w:line="240" w:lineRule="auto"/>
          </w:pPr>
          <w:r>
            <w:t>1/2</w:t>
          </w:r>
        </w:p>
      </w:tc>
    </w:tr>
  </w:tbl>
  <w:p w14:paraId="3DF89A2C" w14:textId="77777777" w:rsidR="006A5EE8" w:rsidRDefault="006A5EE8" w:rsidP="00027E6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06CCA"/>
    <w:multiLevelType w:val="hybridMultilevel"/>
    <w:tmpl w:val="DB5ACD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6625D"/>
    <w:multiLevelType w:val="multilevel"/>
    <w:tmpl w:val="984ACA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9581A6A"/>
    <w:multiLevelType w:val="hybridMultilevel"/>
    <w:tmpl w:val="1F52ECB2"/>
    <w:lvl w:ilvl="0" w:tplc="BA4CAB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F175BC"/>
    <w:multiLevelType w:val="hybridMultilevel"/>
    <w:tmpl w:val="D854C95A"/>
    <w:lvl w:ilvl="0" w:tplc="AF329A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DC56BC"/>
    <w:multiLevelType w:val="multilevel"/>
    <w:tmpl w:val="55FCFC5E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3F3C9C"/>
    <w:multiLevelType w:val="hybridMultilevel"/>
    <w:tmpl w:val="2F461FE2"/>
    <w:lvl w:ilvl="0" w:tplc="6B120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C968C8"/>
    <w:multiLevelType w:val="multilevel"/>
    <w:tmpl w:val="FBF8DB54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lowerLetter"/>
      <w:lvlText w:val="%2."/>
      <w:lvlJc w:val="left"/>
      <w:pPr>
        <w:ind w:left="1530" w:hanging="360"/>
      </w:pPr>
    </w:lvl>
    <w:lvl w:ilvl="2">
      <w:start w:val="1"/>
      <w:numFmt w:val="lowerRoman"/>
      <w:lvlText w:val="%3."/>
      <w:lvlJc w:val="right"/>
      <w:pPr>
        <w:ind w:left="2250" w:hanging="180"/>
      </w:pPr>
    </w:lvl>
    <w:lvl w:ilvl="3">
      <w:start w:val="1"/>
      <w:numFmt w:val="decimal"/>
      <w:lvlText w:val="%4."/>
      <w:lvlJc w:val="left"/>
      <w:pPr>
        <w:ind w:left="2970" w:hanging="360"/>
      </w:pPr>
    </w:lvl>
    <w:lvl w:ilvl="4">
      <w:start w:val="1"/>
      <w:numFmt w:val="lowerLetter"/>
      <w:lvlText w:val="%5."/>
      <w:lvlJc w:val="left"/>
      <w:pPr>
        <w:ind w:left="3690" w:hanging="360"/>
      </w:pPr>
    </w:lvl>
    <w:lvl w:ilvl="5">
      <w:start w:val="1"/>
      <w:numFmt w:val="lowerRoman"/>
      <w:lvlText w:val="%6."/>
      <w:lvlJc w:val="right"/>
      <w:pPr>
        <w:ind w:left="4410" w:hanging="180"/>
      </w:pPr>
    </w:lvl>
    <w:lvl w:ilvl="6">
      <w:start w:val="1"/>
      <w:numFmt w:val="decimal"/>
      <w:lvlText w:val="%7."/>
      <w:lvlJc w:val="left"/>
      <w:pPr>
        <w:ind w:left="5130" w:hanging="360"/>
      </w:pPr>
    </w:lvl>
    <w:lvl w:ilvl="7">
      <w:start w:val="1"/>
      <w:numFmt w:val="lowerLetter"/>
      <w:lvlText w:val="%8."/>
      <w:lvlJc w:val="left"/>
      <w:pPr>
        <w:ind w:left="5850" w:hanging="360"/>
      </w:pPr>
    </w:lvl>
    <w:lvl w:ilvl="8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31A53898"/>
    <w:multiLevelType w:val="multilevel"/>
    <w:tmpl w:val="CF487D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4027647"/>
    <w:multiLevelType w:val="multilevel"/>
    <w:tmpl w:val="9B8CB63A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lowerLetter"/>
      <w:lvlText w:val="%2."/>
      <w:lvlJc w:val="left"/>
      <w:pPr>
        <w:ind w:left="1530" w:hanging="360"/>
      </w:pPr>
    </w:lvl>
    <w:lvl w:ilvl="2">
      <w:start w:val="1"/>
      <w:numFmt w:val="lowerRoman"/>
      <w:lvlText w:val="%3."/>
      <w:lvlJc w:val="right"/>
      <w:pPr>
        <w:ind w:left="2250" w:hanging="180"/>
      </w:pPr>
    </w:lvl>
    <w:lvl w:ilvl="3">
      <w:start w:val="1"/>
      <w:numFmt w:val="decimal"/>
      <w:lvlText w:val="%4."/>
      <w:lvlJc w:val="left"/>
      <w:pPr>
        <w:ind w:left="2970" w:hanging="360"/>
      </w:pPr>
    </w:lvl>
    <w:lvl w:ilvl="4">
      <w:start w:val="1"/>
      <w:numFmt w:val="lowerLetter"/>
      <w:lvlText w:val="%5."/>
      <w:lvlJc w:val="left"/>
      <w:pPr>
        <w:ind w:left="3690" w:hanging="360"/>
      </w:pPr>
    </w:lvl>
    <w:lvl w:ilvl="5">
      <w:start w:val="1"/>
      <w:numFmt w:val="lowerRoman"/>
      <w:lvlText w:val="%6."/>
      <w:lvlJc w:val="right"/>
      <w:pPr>
        <w:ind w:left="4410" w:hanging="180"/>
      </w:pPr>
    </w:lvl>
    <w:lvl w:ilvl="6">
      <w:start w:val="1"/>
      <w:numFmt w:val="decimal"/>
      <w:lvlText w:val="%7."/>
      <w:lvlJc w:val="left"/>
      <w:pPr>
        <w:ind w:left="5130" w:hanging="360"/>
      </w:pPr>
    </w:lvl>
    <w:lvl w:ilvl="7">
      <w:start w:val="1"/>
      <w:numFmt w:val="lowerLetter"/>
      <w:lvlText w:val="%8."/>
      <w:lvlJc w:val="left"/>
      <w:pPr>
        <w:ind w:left="5850" w:hanging="360"/>
      </w:pPr>
    </w:lvl>
    <w:lvl w:ilvl="8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3FEF7721"/>
    <w:multiLevelType w:val="hybridMultilevel"/>
    <w:tmpl w:val="2B9A1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B75C1D"/>
    <w:multiLevelType w:val="hybridMultilevel"/>
    <w:tmpl w:val="323231BA"/>
    <w:lvl w:ilvl="0" w:tplc="3B64C1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6D07EE"/>
    <w:multiLevelType w:val="hybridMultilevel"/>
    <w:tmpl w:val="B6406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F55D2E"/>
    <w:multiLevelType w:val="multilevel"/>
    <w:tmpl w:val="CF9E86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7766D0"/>
    <w:multiLevelType w:val="hybridMultilevel"/>
    <w:tmpl w:val="9A2E6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B00ED8"/>
    <w:multiLevelType w:val="hybridMultilevel"/>
    <w:tmpl w:val="68D05976"/>
    <w:lvl w:ilvl="0" w:tplc="99E2F0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562EC6"/>
    <w:multiLevelType w:val="multilevel"/>
    <w:tmpl w:val="53E4C7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FE68DC"/>
    <w:multiLevelType w:val="multilevel"/>
    <w:tmpl w:val="444C6E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61833977"/>
    <w:multiLevelType w:val="multilevel"/>
    <w:tmpl w:val="71542C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C730A2"/>
    <w:multiLevelType w:val="hybridMultilevel"/>
    <w:tmpl w:val="718C8ABA"/>
    <w:lvl w:ilvl="0" w:tplc="6DA4C4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891CBA"/>
    <w:multiLevelType w:val="hybridMultilevel"/>
    <w:tmpl w:val="762AB5BE"/>
    <w:lvl w:ilvl="0" w:tplc="38BAC6F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0A4203"/>
    <w:multiLevelType w:val="multilevel"/>
    <w:tmpl w:val="474818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95044C"/>
    <w:multiLevelType w:val="hybridMultilevel"/>
    <w:tmpl w:val="953EDE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B55B47"/>
    <w:multiLevelType w:val="hybridMultilevel"/>
    <w:tmpl w:val="7A5EC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343801"/>
    <w:multiLevelType w:val="hybridMultilevel"/>
    <w:tmpl w:val="C64E3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20"/>
  </w:num>
  <w:num w:numId="4">
    <w:abstractNumId w:val="12"/>
  </w:num>
  <w:num w:numId="5">
    <w:abstractNumId w:val="13"/>
  </w:num>
  <w:num w:numId="6">
    <w:abstractNumId w:val="11"/>
  </w:num>
  <w:num w:numId="7">
    <w:abstractNumId w:val="23"/>
  </w:num>
  <w:num w:numId="8">
    <w:abstractNumId w:val="0"/>
  </w:num>
  <w:num w:numId="9">
    <w:abstractNumId w:val="9"/>
  </w:num>
  <w:num w:numId="10">
    <w:abstractNumId w:val="22"/>
  </w:num>
  <w:num w:numId="11">
    <w:abstractNumId w:val="18"/>
  </w:num>
  <w:num w:numId="12">
    <w:abstractNumId w:val="21"/>
  </w:num>
  <w:num w:numId="13">
    <w:abstractNumId w:val="17"/>
  </w:num>
  <w:num w:numId="14">
    <w:abstractNumId w:val="6"/>
  </w:num>
  <w:num w:numId="15">
    <w:abstractNumId w:val="15"/>
  </w:num>
  <w:num w:numId="16">
    <w:abstractNumId w:val="8"/>
  </w:num>
  <w:num w:numId="17">
    <w:abstractNumId w:val="1"/>
  </w:num>
  <w:num w:numId="18">
    <w:abstractNumId w:val="5"/>
  </w:num>
  <w:num w:numId="19">
    <w:abstractNumId w:val="16"/>
  </w:num>
  <w:num w:numId="20">
    <w:abstractNumId w:val="19"/>
  </w:num>
  <w:num w:numId="21">
    <w:abstractNumId w:val="3"/>
  </w:num>
  <w:num w:numId="22">
    <w:abstractNumId w:val="10"/>
  </w:num>
  <w:num w:numId="23">
    <w:abstractNumId w:val="2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tTS1NDA3NzE0NrFQ0lEKTi0uzszPAykwqgUAXKOT0SwAAAA="/>
  </w:docVars>
  <w:rsids>
    <w:rsidRoot w:val="006A5EE8"/>
    <w:rsid w:val="00027E6D"/>
    <w:rsid w:val="000F4529"/>
    <w:rsid w:val="001736CE"/>
    <w:rsid w:val="001D41D8"/>
    <w:rsid w:val="001D5B37"/>
    <w:rsid w:val="002132CD"/>
    <w:rsid w:val="00286E5F"/>
    <w:rsid w:val="0066694B"/>
    <w:rsid w:val="006A5EE8"/>
    <w:rsid w:val="006D4C30"/>
    <w:rsid w:val="006F707A"/>
    <w:rsid w:val="00824180"/>
    <w:rsid w:val="008C6FBC"/>
    <w:rsid w:val="009E6531"/>
    <w:rsid w:val="00AB7886"/>
    <w:rsid w:val="00B35728"/>
    <w:rsid w:val="00D72203"/>
    <w:rsid w:val="00DA0070"/>
    <w:rsid w:val="00DC41F7"/>
    <w:rsid w:val="00E157B4"/>
    <w:rsid w:val="00F53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351872"/>
  <w15:docId w15:val="{2B741B4E-9B70-4B59-B3E0-9E62AA484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after="0" w:line="240" w:lineRule="auto"/>
      <w:ind w:left="720" w:hanging="360"/>
      <w:outlineLvl w:val="0"/>
    </w:pPr>
    <w:rPr>
      <w:b/>
      <w:color w:val="000000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8" w:space="4" w:color="4F81BD"/>
      </w:pBdr>
      <w:spacing w:after="300" w:line="240" w:lineRule="auto"/>
    </w:pPr>
    <w:rPr>
      <w:rFonts w:ascii="Cambria" w:eastAsia="Cambria" w:hAnsi="Cambria" w:cs="Cambria"/>
      <w:color w:val="17365D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Pr>
      <w:rFonts w:ascii="Cambria" w:eastAsia="Cambria" w:hAnsi="Cambria" w:cs="Cambria"/>
      <w:i/>
      <w:color w:val="4F81BD"/>
      <w:sz w:val="24"/>
      <w:szCs w:val="24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722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203"/>
  </w:style>
  <w:style w:type="paragraph" w:styleId="Footer">
    <w:name w:val="footer"/>
    <w:basedOn w:val="Normal"/>
    <w:link w:val="FooterChar"/>
    <w:uiPriority w:val="99"/>
    <w:unhideWhenUsed/>
    <w:rsid w:val="00D722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203"/>
  </w:style>
  <w:style w:type="paragraph" w:styleId="ListParagraph">
    <w:name w:val="List Paragraph"/>
    <w:basedOn w:val="Normal"/>
    <w:uiPriority w:val="34"/>
    <w:qFormat/>
    <w:rsid w:val="001736CE"/>
    <w:pPr>
      <w:ind w:left="720"/>
      <w:contextualSpacing/>
    </w:pPr>
  </w:style>
  <w:style w:type="table" w:styleId="TableGrid">
    <w:name w:val="Table Grid"/>
    <w:basedOn w:val="TableNormal"/>
    <w:uiPriority w:val="39"/>
    <w:rsid w:val="008C6F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1E4488-8B75-49BE-A2C4-1E40344BC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STI UNT</dc:creator>
  <cp:lastModifiedBy>Windows User</cp:lastModifiedBy>
  <cp:revision>3</cp:revision>
  <dcterms:created xsi:type="dcterms:W3CDTF">2019-09-10T08:57:00Z</dcterms:created>
  <dcterms:modified xsi:type="dcterms:W3CDTF">2019-09-10T09:39:00Z</dcterms:modified>
</cp:coreProperties>
</file>